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85d5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685d533-49f9-11ec-aee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W5EQQhDrVyA+9/SNyA8z3ZpIkGxoy12fmEBNvao/xzrq75Jqq75Sc7FP/p7/vtNXd1ly9Xud1niqarUrtQ5lwO86dQC9wivGO1gntTXr8Qhoi7mp9foOwf8coRePHxEQ9v5gSPUqfzf9jtIZozy6NlrPgZv5DKSRoIzwnV90UoBmduej1m2kUpoZopbPlwZn+cI5CUeLiCwmiWGnG2/j1r6puctnp+z0DO+td+3QRSG8BHPAV72I+rzvt/smuP3guF1fcgulo9h7fVHWZgpxflgf4vJoeooprTfDwexcYTuPR7pS/J+KLnw5+gkWVK6yI9nCU6Q9EW+xUzdKfIiz4fX1zLIB3meLYkn+OS9gZLx1DyL9vOLkju5eZBHDE8vjJD0gf6+9737C8dfZ/TUj2+U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is unable to call although internet seems to be functioning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685d533-49f9-11ec-aee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685d533-49f9-11ec-aee4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685d533-49f9-11ec-aee4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85d533</dc:title>
  <dc:creator/>
  <cp:keywords/>
  <dcterms:created xsi:type="dcterms:W3CDTF">2026-05-07T14:57:28Z</dcterms:created>
  <dcterms:modified xsi:type="dcterms:W3CDTF">2026-05-07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